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Pr="00255B7B">
        <w:rPr>
          <w:rStyle w:val="Strong"/>
        </w:rPr>
        <w:t xml:space="preserve"> </w:t>
      </w:r>
      <w:r w:rsidR="00085BE5">
        <w:rPr>
          <w:rStyle w:val="Strong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Strong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Strong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Strong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Strong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Strong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I</w:t>
      </w:r>
      <w:r w:rsidR="00A406B6" w:rsidRPr="0074633F">
        <w:rPr>
          <w:rStyle w:val="Strong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Strong"/>
          <w:rFonts w:ascii="Consolas" w:hAnsi="Consolas"/>
          <w:bCs w:val="0"/>
        </w:rPr>
        <w:t>B</w:t>
      </w:r>
      <w:r w:rsidR="00717523" w:rsidRPr="00EB74E8">
        <w:rPr>
          <w:rStyle w:val="Strong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Strong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ListParagraph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the CocktailMenu of the Booth with the given boothId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42AB867C" w14:textId="767999A9" w:rsidR="00306D9E" w:rsidRDefault="00553E5C" w:rsidP="0091106D">
            <w:pPr>
              <w:pStyle w:val="Code"/>
            </w:pPr>
            <w:r>
              <w:t>Exit</w:t>
            </w:r>
          </w:p>
          <w:p w14:paraId="3208DF3B" w14:textId="3FECE45D" w:rsidR="00223518" w:rsidRDefault="00223518" w:rsidP="0091106D">
            <w:pPr>
              <w:pStyle w:val="Code"/>
            </w:pPr>
            <w:r>
              <w:t>AddBooth 5</w:t>
            </w:r>
          </w:p>
          <w:p w14:paraId="31D017BE" w14:textId="128AB035" w:rsidR="00223518" w:rsidRDefault="00223518" w:rsidP="00223518">
            <w:pPr>
              <w:pStyle w:val="Code"/>
            </w:pPr>
            <w:r>
              <w:t xml:space="preserve">AddBooth </w:t>
            </w:r>
            <w:r w:rsidR="00401208">
              <w:t>5</w:t>
            </w:r>
          </w:p>
          <w:p w14:paraId="7E01A377" w14:textId="33B8E008" w:rsidR="00223518" w:rsidRDefault="00223518" w:rsidP="0091106D">
            <w:pPr>
              <w:pStyle w:val="Code"/>
            </w:pPr>
            <w:r>
              <w:t>AddBooth 7</w:t>
            </w:r>
          </w:p>
          <w:p w14:paraId="56774FAC" w14:textId="10B568CB" w:rsidR="00D33AAC" w:rsidRDefault="00D33AAC" w:rsidP="0091106D">
            <w:pPr>
              <w:pStyle w:val="Code"/>
            </w:pPr>
            <w:r>
              <w:t xml:space="preserve">AddBooth </w:t>
            </w:r>
            <w:r>
              <w:t>8</w:t>
            </w:r>
            <w:bookmarkStart w:id="10" w:name="_GoBack"/>
            <w:bookmarkEnd w:id="10"/>
          </w:p>
          <w:p w14:paraId="2A983EBF" w14:textId="04324568" w:rsidR="00223518" w:rsidRDefault="00223518" w:rsidP="0091106D">
            <w:pPr>
              <w:pStyle w:val="Code"/>
            </w:pPr>
            <w:r>
              <w:t>ReserveBooth 3</w:t>
            </w:r>
          </w:p>
          <w:p w14:paraId="630B0783" w14:textId="4F4EA38C" w:rsidR="00223518" w:rsidRPr="00961D77" w:rsidRDefault="00223518" w:rsidP="00223518">
            <w:pPr>
              <w:pStyle w:val="Code"/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lastRenderedPageBreak/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791A42" w14:textId="77777777" w:rsidR="006D3BC8" w:rsidRDefault="006D3BC8" w:rsidP="008068A2">
      <w:pPr>
        <w:spacing w:after="0" w:line="240" w:lineRule="auto"/>
      </w:pPr>
      <w:r>
        <w:separator/>
      </w:r>
    </w:p>
  </w:endnote>
  <w:endnote w:type="continuationSeparator" w:id="0">
    <w:p w14:paraId="6979FC7D" w14:textId="77777777" w:rsidR="006D3BC8" w:rsidRDefault="006D3B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42AFC05A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3AA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3AAC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42AFC05A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3AA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3AAC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9823F" w14:textId="77777777" w:rsidR="006D3BC8" w:rsidRDefault="006D3BC8" w:rsidP="008068A2">
      <w:pPr>
        <w:spacing w:after="0" w:line="240" w:lineRule="auto"/>
      </w:pPr>
      <w:r>
        <w:separator/>
      </w:r>
    </w:p>
  </w:footnote>
  <w:footnote w:type="continuationSeparator" w:id="0">
    <w:p w14:paraId="1B66E996" w14:textId="77777777" w:rsidR="006D3BC8" w:rsidRDefault="006D3B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  <w:num w:numId="14">
    <w:abstractNumId w:val="15"/>
  </w:num>
  <w:num w:numId="15">
    <w:abstractNumId w:val="8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3518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120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3BC8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3AAC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9F6616-FDD4-455D-BA6E-4F25C7CCB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2</Pages>
  <Words>2366</Words>
  <Characters>13487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8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ADMIN</cp:lastModifiedBy>
  <cp:revision>8</cp:revision>
  <cp:lastPrinted>2015-10-26T22:35:00Z</cp:lastPrinted>
  <dcterms:created xsi:type="dcterms:W3CDTF">2022-11-21T12:16:00Z</dcterms:created>
  <dcterms:modified xsi:type="dcterms:W3CDTF">2022-12-10T09:2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